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92BC7" w14:textId="3BD94BC3" w:rsidR="007843FA" w:rsidRPr="00DA6D23" w:rsidRDefault="00DA6D23" w:rsidP="00DA6D23">
      <w:pPr>
        <w:pStyle w:val="Heading1"/>
        <w:rPr>
          <w:color w:val="auto"/>
          <w:u w:val="single"/>
        </w:rPr>
      </w:pPr>
      <w:r w:rsidRPr="00DA6D23">
        <w:rPr>
          <w:color w:val="auto"/>
          <w:u w:val="single"/>
        </w:rPr>
        <w:t>Create Table</w:t>
      </w:r>
      <w:r>
        <w:rPr>
          <w:color w:val="auto"/>
          <w:u w:val="single"/>
        </w:rPr>
        <w:t>: mybooks</w:t>
      </w:r>
    </w:p>
    <w:p w14:paraId="1713C720" w14:textId="6CCACA06" w:rsidR="00DA6D23" w:rsidRDefault="00DA6D23" w:rsidP="00DA6D23"/>
    <w:p w14:paraId="6889BC54" w14:textId="15940A06" w:rsidR="00DA6D23" w:rsidRPr="00DA6D23" w:rsidRDefault="00DA6D23" w:rsidP="0034265C">
      <w:pPr>
        <w:spacing w:after="0"/>
        <w:rPr>
          <w:color w:val="0070C0"/>
        </w:rPr>
      </w:pPr>
      <w:r w:rsidRPr="00DA6D23">
        <w:rPr>
          <w:color w:val="0070C0"/>
        </w:rPr>
        <w:t xml:space="preserve">CREATE TABLE </w:t>
      </w:r>
      <w:r w:rsidR="00942536">
        <w:rPr>
          <w:color w:val="0070C0"/>
        </w:rPr>
        <w:t>my</w:t>
      </w:r>
      <w:r w:rsidRPr="00DA6D23">
        <w:rPr>
          <w:color w:val="0070C0"/>
        </w:rPr>
        <w:t>book</w:t>
      </w:r>
      <w:r w:rsidR="00942536">
        <w:rPr>
          <w:color w:val="0070C0"/>
        </w:rPr>
        <w:t>s</w:t>
      </w:r>
    </w:p>
    <w:p w14:paraId="070AD5E9" w14:textId="77777777" w:rsidR="00DA6D23" w:rsidRPr="00DA6D23" w:rsidRDefault="00DA6D23" w:rsidP="0034265C">
      <w:pPr>
        <w:spacing w:after="0"/>
        <w:rPr>
          <w:color w:val="0070C0"/>
        </w:rPr>
      </w:pPr>
      <w:r w:rsidRPr="00DA6D23">
        <w:rPr>
          <w:color w:val="0070C0"/>
        </w:rPr>
        <w:t>(</w:t>
      </w:r>
    </w:p>
    <w:p w14:paraId="160EB1E6" w14:textId="7721DF51" w:rsidR="00F4086F" w:rsidRDefault="00F4086F" w:rsidP="0034265C">
      <w:pPr>
        <w:spacing w:after="0"/>
        <w:rPr>
          <w:color w:val="0070C0"/>
        </w:rPr>
      </w:pPr>
      <w:r>
        <w:rPr>
          <w:color w:val="0070C0"/>
        </w:rPr>
        <w:t>a</w:t>
      </w:r>
      <w:r w:rsidR="00DA6D23" w:rsidRPr="00DA6D23">
        <w:rPr>
          <w:color w:val="0070C0"/>
        </w:rPr>
        <w:t>uthor VARCHAR (</w:t>
      </w:r>
      <w:r w:rsidR="00942536">
        <w:rPr>
          <w:color w:val="0070C0"/>
        </w:rPr>
        <w:t>6</w:t>
      </w:r>
      <w:r w:rsidR="00DA6D23" w:rsidRPr="00DA6D23">
        <w:rPr>
          <w:color w:val="0070C0"/>
        </w:rPr>
        <w:t>0),</w:t>
      </w:r>
      <w:r w:rsidRPr="00F4086F">
        <w:rPr>
          <w:color w:val="0070C0"/>
        </w:rPr>
        <w:t xml:space="preserve"> </w:t>
      </w:r>
    </w:p>
    <w:p w14:paraId="7D01AC09" w14:textId="19B3EBD3" w:rsidR="00DA6D23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t</w:t>
      </w:r>
      <w:r w:rsidRPr="00DA6D23">
        <w:rPr>
          <w:color w:val="0070C0"/>
        </w:rPr>
        <w:t>itle TEXT PRIMARY KEY,</w:t>
      </w:r>
    </w:p>
    <w:p w14:paraId="4431D685" w14:textId="6598B67A" w:rsidR="00DA6D23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s</w:t>
      </w:r>
      <w:r w:rsidR="00DA6D23" w:rsidRPr="00DA6D23">
        <w:rPr>
          <w:color w:val="0070C0"/>
        </w:rPr>
        <w:t>core TEXT,</w:t>
      </w:r>
    </w:p>
    <w:p w14:paraId="46FF92E5" w14:textId="666D601E" w:rsidR="00DA6D23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s</w:t>
      </w:r>
      <w:r w:rsidR="00DA6D23" w:rsidRPr="00DA6D23">
        <w:rPr>
          <w:color w:val="0070C0"/>
        </w:rPr>
        <w:t>tatus TEXT</w:t>
      </w:r>
    </w:p>
    <w:p w14:paraId="3AB5393F" w14:textId="065A1C49" w:rsidR="00DA6D23" w:rsidRDefault="00DA6D23" w:rsidP="0034265C">
      <w:pPr>
        <w:spacing w:after="0"/>
        <w:rPr>
          <w:color w:val="0070C0"/>
        </w:rPr>
      </w:pPr>
      <w:r w:rsidRPr="00DA6D23">
        <w:rPr>
          <w:color w:val="0070C0"/>
        </w:rPr>
        <w:t>);</w:t>
      </w:r>
    </w:p>
    <w:p w14:paraId="49FBC581" w14:textId="5AD4CD6A" w:rsidR="00DA6D23" w:rsidRDefault="00DA6D23" w:rsidP="00DA6D23">
      <w:pPr>
        <w:rPr>
          <w:color w:val="0070C0"/>
        </w:rPr>
      </w:pPr>
    </w:p>
    <w:p w14:paraId="30D93666" w14:textId="17768187" w:rsidR="00DA6D23" w:rsidRDefault="00DA6D23" w:rsidP="00DA6D23">
      <w:pPr>
        <w:rPr>
          <w:color w:val="0070C0"/>
        </w:rPr>
      </w:pPr>
      <w:r w:rsidRPr="00DA6D23">
        <w:rPr>
          <w:color w:val="000000" w:themeColor="text1"/>
        </w:rPr>
        <w:t>Comments</w:t>
      </w:r>
      <w:r>
        <w:rPr>
          <w:color w:val="0070C0"/>
        </w:rPr>
        <w:t>:</w:t>
      </w:r>
    </w:p>
    <w:p w14:paraId="1C8F8A31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filtered out all the blank spaces my file had on what would become the primary key</w:t>
      </w:r>
    </w:p>
    <w:p w14:paraId="49B52ABB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took out all the links that appeared</w:t>
      </w:r>
    </w:p>
    <w:p w14:paraId="463512DD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took out the headers on the excel/csv file ( not necessary)</w:t>
      </w:r>
    </w:p>
    <w:p w14:paraId="7D217455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took out the link column because I had not added it to my table</w:t>
      </w:r>
    </w:p>
    <w:p w14:paraId="0778EF19" w14:textId="77777777" w:rsidR="00DA6D23" w:rsidRPr="00DA6D23" w:rsidRDefault="00DA6D23" w:rsidP="00DA6D23">
      <w:pPr>
        <w:numPr>
          <w:ilvl w:val="0"/>
          <w:numId w:val="2"/>
        </w:numPr>
        <w:rPr>
          <w:color w:val="000000" w:themeColor="text1"/>
        </w:rPr>
      </w:pPr>
      <w:r w:rsidRPr="00DA6D23">
        <w:rPr>
          <w:color w:val="000000" w:themeColor="text1"/>
        </w:rPr>
        <w:t>I saved all these changes as a CSV file</w:t>
      </w:r>
    </w:p>
    <w:p w14:paraId="3853CDEB" w14:textId="3206CE12" w:rsidR="00DA6D23" w:rsidRDefault="00DA6D23" w:rsidP="00DA6D23">
      <w:pPr>
        <w:rPr>
          <w:color w:val="0070C0"/>
        </w:rPr>
      </w:pPr>
    </w:p>
    <w:p w14:paraId="3AB55A6A" w14:textId="03678196" w:rsidR="00F4086F" w:rsidRPr="00DA6D23" w:rsidRDefault="00F4086F" w:rsidP="00F4086F">
      <w:pPr>
        <w:pStyle w:val="Heading1"/>
        <w:rPr>
          <w:color w:val="auto"/>
          <w:u w:val="single"/>
        </w:rPr>
      </w:pPr>
      <w:r w:rsidRPr="00DA6D23">
        <w:rPr>
          <w:color w:val="auto"/>
          <w:u w:val="single"/>
        </w:rPr>
        <w:t>Create Table</w:t>
      </w:r>
      <w:r>
        <w:rPr>
          <w:color w:val="auto"/>
          <w:u w:val="single"/>
        </w:rPr>
        <w:t xml:space="preserve">: </w:t>
      </w:r>
      <w:r>
        <w:rPr>
          <w:color w:val="auto"/>
          <w:u w:val="single"/>
        </w:rPr>
        <w:t>tbr</w:t>
      </w:r>
    </w:p>
    <w:p w14:paraId="4A1C4CA6" w14:textId="6DEB8C91" w:rsidR="00F4086F" w:rsidRDefault="00F4086F" w:rsidP="00DA6D23">
      <w:pPr>
        <w:rPr>
          <w:color w:val="0070C0"/>
        </w:rPr>
      </w:pPr>
    </w:p>
    <w:p w14:paraId="47280250" w14:textId="041AF947" w:rsidR="00F4086F" w:rsidRPr="00DA6D23" w:rsidRDefault="00F4086F" w:rsidP="0034265C">
      <w:pPr>
        <w:spacing w:after="0"/>
        <w:rPr>
          <w:color w:val="0070C0"/>
        </w:rPr>
      </w:pPr>
      <w:r w:rsidRPr="00DA6D23">
        <w:rPr>
          <w:color w:val="0070C0"/>
        </w:rPr>
        <w:t xml:space="preserve">CREATE TABLE </w:t>
      </w:r>
      <w:r>
        <w:rPr>
          <w:color w:val="0070C0"/>
        </w:rPr>
        <w:t>tbr</w:t>
      </w:r>
    </w:p>
    <w:p w14:paraId="64ED8C08" w14:textId="77777777" w:rsidR="00F4086F" w:rsidRPr="00DA6D23" w:rsidRDefault="00F4086F" w:rsidP="0034265C">
      <w:pPr>
        <w:spacing w:after="0"/>
        <w:rPr>
          <w:color w:val="0070C0"/>
        </w:rPr>
      </w:pPr>
      <w:r w:rsidRPr="00DA6D23">
        <w:rPr>
          <w:color w:val="0070C0"/>
        </w:rPr>
        <w:t>(</w:t>
      </w:r>
    </w:p>
    <w:p w14:paraId="40F298F2" w14:textId="5E38B0F4" w:rsidR="00F4086F" w:rsidRDefault="00F4086F" w:rsidP="0034265C">
      <w:pPr>
        <w:spacing w:after="0"/>
        <w:rPr>
          <w:color w:val="0070C0"/>
        </w:rPr>
      </w:pPr>
      <w:r>
        <w:rPr>
          <w:color w:val="0070C0"/>
        </w:rPr>
        <w:t>a</w:t>
      </w:r>
      <w:r w:rsidRPr="00DA6D23">
        <w:rPr>
          <w:color w:val="0070C0"/>
        </w:rPr>
        <w:t>uthor VARCHAR (</w:t>
      </w:r>
      <w:r>
        <w:rPr>
          <w:color w:val="0070C0"/>
        </w:rPr>
        <w:t>6</w:t>
      </w:r>
      <w:r w:rsidRPr="00DA6D23">
        <w:rPr>
          <w:color w:val="0070C0"/>
        </w:rPr>
        <w:t>0),</w:t>
      </w:r>
    </w:p>
    <w:p w14:paraId="0821F377" w14:textId="75F355D8" w:rsidR="00F4086F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t</w:t>
      </w:r>
      <w:r w:rsidRPr="00DA6D23">
        <w:rPr>
          <w:color w:val="0070C0"/>
        </w:rPr>
        <w:t>itle TEXT PRIMARY KEY,</w:t>
      </w:r>
    </w:p>
    <w:p w14:paraId="3C1F7434" w14:textId="62C0A2AD" w:rsidR="00F4086F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>series VARCHAR (10)</w:t>
      </w:r>
      <w:r w:rsidRPr="00DA6D23">
        <w:rPr>
          <w:color w:val="0070C0"/>
        </w:rPr>
        <w:t>,</w:t>
      </w:r>
    </w:p>
    <w:p w14:paraId="1DB9CC54" w14:textId="4AAF73FC" w:rsidR="00F4086F" w:rsidRPr="00DA6D23" w:rsidRDefault="00F4086F" w:rsidP="0034265C">
      <w:pPr>
        <w:spacing w:after="0"/>
        <w:rPr>
          <w:color w:val="0070C0"/>
        </w:rPr>
      </w:pPr>
      <w:r>
        <w:rPr>
          <w:color w:val="0070C0"/>
        </w:rPr>
        <w:t xml:space="preserve">s_name </w:t>
      </w:r>
      <w:r w:rsidRPr="00DA6D23">
        <w:rPr>
          <w:color w:val="0070C0"/>
        </w:rPr>
        <w:t>TEXT</w:t>
      </w:r>
    </w:p>
    <w:p w14:paraId="7BE07965" w14:textId="1DD2E63E" w:rsidR="00F4086F" w:rsidRDefault="00F4086F" w:rsidP="0034265C">
      <w:pPr>
        <w:spacing w:after="0"/>
        <w:rPr>
          <w:color w:val="0070C0"/>
        </w:rPr>
      </w:pPr>
      <w:r w:rsidRPr="00DA6D23">
        <w:rPr>
          <w:color w:val="0070C0"/>
        </w:rPr>
        <w:t>);</w:t>
      </w:r>
    </w:p>
    <w:p w14:paraId="3ED78ED9" w14:textId="6E8FE8C1" w:rsidR="001948F8" w:rsidRDefault="001948F8" w:rsidP="00F4086F">
      <w:pPr>
        <w:rPr>
          <w:color w:val="0070C0"/>
        </w:rPr>
      </w:pPr>
    </w:p>
    <w:p w14:paraId="21E130B9" w14:textId="5716DF61" w:rsidR="001948F8" w:rsidRDefault="001948F8" w:rsidP="00F4086F">
      <w:pPr>
        <w:rPr>
          <w:color w:val="0070C0"/>
        </w:rPr>
      </w:pPr>
    </w:p>
    <w:p w14:paraId="23847298" w14:textId="5EE1E9D2" w:rsidR="001948F8" w:rsidRDefault="001948F8" w:rsidP="001948F8">
      <w:pPr>
        <w:pStyle w:val="Heading1"/>
      </w:pPr>
      <w:r>
        <w:t>Questions</w:t>
      </w:r>
    </w:p>
    <w:p w14:paraId="1BD417A6" w14:textId="329C0689" w:rsidR="001948F8" w:rsidRDefault="001948F8" w:rsidP="001948F8"/>
    <w:p w14:paraId="00AE8FAE" w14:textId="616F38D5" w:rsidR="001948F8" w:rsidRPr="001948F8" w:rsidRDefault="001948F8" w:rsidP="007370A6">
      <w:r w:rsidRPr="001948F8">
        <w:t>1. How many books have a score of 5/4/3/2/1 stars? (WHERE)</w:t>
      </w:r>
    </w:p>
    <w:p w14:paraId="43CAAFDF" w14:textId="02E42D1B" w:rsidR="001948F8" w:rsidRPr="001948F8" w:rsidRDefault="001948F8" w:rsidP="007370A6">
      <w:pPr>
        <w:numPr>
          <w:ilvl w:val="0"/>
          <w:numId w:val="3"/>
        </w:numPr>
      </w:pPr>
      <w:r w:rsidRPr="001948F8">
        <w:t>5 stars</w:t>
      </w:r>
      <w:r w:rsidR="007370A6">
        <w:t>:</w:t>
      </w:r>
    </w:p>
    <w:p w14:paraId="51C9D78D" w14:textId="77777777" w:rsidR="001948F8" w:rsidRPr="001948F8" w:rsidRDefault="001948F8" w:rsidP="007370A6">
      <w:pPr>
        <w:ind w:left="720"/>
      </w:pPr>
      <w:r w:rsidRPr="001948F8">
        <w:t>A: 91 books</w:t>
      </w:r>
    </w:p>
    <w:p w14:paraId="475F23D9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lastRenderedPageBreak/>
        <w:t>SELECT *</w:t>
      </w:r>
    </w:p>
    <w:p w14:paraId="27EF1DB1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34708DA8" w14:textId="5DF3E65F" w:rsid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</w:t>
      </w:r>
    </w:p>
    <w:p w14:paraId="70D9AB9E" w14:textId="77777777" w:rsidR="007370A6" w:rsidRPr="001948F8" w:rsidRDefault="007370A6" w:rsidP="007370A6">
      <w:pPr>
        <w:ind w:left="720"/>
      </w:pPr>
    </w:p>
    <w:p w14:paraId="5CF7389A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4 stars</w:t>
      </w:r>
    </w:p>
    <w:p w14:paraId="13434C3B" w14:textId="77777777" w:rsidR="001948F8" w:rsidRPr="001948F8" w:rsidRDefault="001948F8" w:rsidP="007370A6">
      <w:pPr>
        <w:ind w:left="720"/>
      </w:pPr>
      <w:r w:rsidRPr="001948F8">
        <w:t>A: 61</w:t>
      </w:r>
    </w:p>
    <w:p w14:paraId="17D0369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29CA4F4A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515091F7" w14:textId="6999B5D2" w:rsid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48E12902" w14:textId="77777777" w:rsidR="007370A6" w:rsidRPr="001948F8" w:rsidRDefault="007370A6" w:rsidP="007370A6">
      <w:pPr>
        <w:ind w:left="720"/>
      </w:pPr>
    </w:p>
    <w:p w14:paraId="1AFC8088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3 stars</w:t>
      </w:r>
    </w:p>
    <w:p w14:paraId="63DBA60A" w14:textId="77777777" w:rsidR="001948F8" w:rsidRPr="001948F8" w:rsidRDefault="001948F8" w:rsidP="007370A6">
      <w:pPr>
        <w:ind w:left="720"/>
      </w:pPr>
      <w:r w:rsidRPr="001948F8">
        <w:t>A: 54</w:t>
      </w:r>
    </w:p>
    <w:p w14:paraId="7C7DB628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7DC20547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1751729A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2AA63086" w14:textId="4A44592E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2F624D31" wp14:editId="48C8612A">
                <wp:extent cx="304800" cy="304800"/>
                <wp:effectExtent l="0" t="0" r="0" b="0"/>
                <wp:docPr id="54" name="Rectangle 54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69829D" id="Rectangle 54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44A04F75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2 stars</w:t>
      </w:r>
    </w:p>
    <w:p w14:paraId="55151FFB" w14:textId="77777777" w:rsidR="001948F8" w:rsidRPr="001948F8" w:rsidRDefault="001948F8" w:rsidP="007370A6">
      <w:pPr>
        <w:ind w:left="720"/>
      </w:pPr>
      <w:r w:rsidRPr="001948F8">
        <w:t>A: 10</w:t>
      </w:r>
    </w:p>
    <w:p w14:paraId="2678D047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03DB037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041FE31E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565899F0" w14:textId="00EF04E7" w:rsidR="001948F8" w:rsidRDefault="001948F8" w:rsidP="001948F8">
      <w:r w:rsidRPr="001948F8">
        <mc:AlternateContent>
          <mc:Choice Requires="wps">
            <w:drawing>
              <wp:inline distT="0" distB="0" distL="0" distR="0" wp14:anchorId="69381F2C" wp14:editId="6BECF479">
                <wp:extent cx="304800" cy="304800"/>
                <wp:effectExtent l="0" t="0" r="0" b="0"/>
                <wp:docPr id="53" name="Rectangle 53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4491B1" id="Rectangle 53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C9BB6DB" w14:textId="77777777" w:rsidR="007370A6" w:rsidRPr="001948F8" w:rsidRDefault="007370A6" w:rsidP="001948F8"/>
    <w:p w14:paraId="20167431" w14:textId="77777777" w:rsidR="001948F8" w:rsidRPr="001948F8" w:rsidRDefault="001948F8" w:rsidP="007370A6">
      <w:pPr>
        <w:numPr>
          <w:ilvl w:val="0"/>
          <w:numId w:val="3"/>
        </w:numPr>
      </w:pPr>
      <w:r w:rsidRPr="001948F8">
        <w:t>1 star</w:t>
      </w:r>
    </w:p>
    <w:p w14:paraId="187433C6" w14:textId="77777777" w:rsidR="001948F8" w:rsidRPr="001948F8" w:rsidRDefault="001948F8" w:rsidP="007370A6">
      <w:pPr>
        <w:ind w:left="720"/>
      </w:pPr>
      <w:r w:rsidRPr="001948F8">
        <w:t>A: 4</w:t>
      </w:r>
    </w:p>
    <w:p w14:paraId="3CF300B5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516EE80F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26C96C28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1846F2CE" w14:textId="2EC187D5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2910DB0A" wp14:editId="4D722350">
                <wp:extent cx="304800" cy="304800"/>
                <wp:effectExtent l="0" t="0" r="0" b="0"/>
                <wp:docPr id="52" name="Rectangle 52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C962D33" id="Rectangle 52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74DD8C1E" w14:textId="697CF419" w:rsidR="001948F8" w:rsidRPr="001948F8" w:rsidRDefault="001948F8" w:rsidP="0034265C">
      <w:pPr>
        <w:pStyle w:val="ListParagraph"/>
        <w:numPr>
          <w:ilvl w:val="0"/>
          <w:numId w:val="6"/>
        </w:numPr>
      </w:pPr>
      <w:r w:rsidRPr="001948F8">
        <w:t>How many books are currently being read? (WHERE)</w:t>
      </w:r>
    </w:p>
    <w:p w14:paraId="72555F7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*</w:t>
      </w:r>
    </w:p>
    <w:p w14:paraId="503B7EB1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</w:t>
      </w:r>
    </w:p>
    <w:p w14:paraId="157823E5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tatus = 'Reading'</w:t>
      </w:r>
    </w:p>
    <w:p w14:paraId="3D05C8A1" w14:textId="42070B8B" w:rsidR="001948F8" w:rsidRPr="001948F8" w:rsidRDefault="001948F8" w:rsidP="001948F8">
      <w:r w:rsidRPr="001948F8">
        <w:lastRenderedPageBreak/>
        <mc:AlternateContent>
          <mc:Choice Requires="wps">
            <w:drawing>
              <wp:inline distT="0" distB="0" distL="0" distR="0" wp14:anchorId="06AFD25F" wp14:editId="099F5EDD">
                <wp:extent cx="304800" cy="304800"/>
                <wp:effectExtent l="0" t="0" r="0" b="0"/>
                <wp:docPr id="51" name="Rectangle 51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B7F7155" id="Rectangle 51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1EEAA6C" w14:textId="52F5AF5B" w:rsidR="001948F8" w:rsidRPr="001948F8" w:rsidRDefault="001948F8" w:rsidP="0034265C">
      <w:pPr>
        <w:pStyle w:val="ListParagraph"/>
        <w:numPr>
          <w:ilvl w:val="0"/>
          <w:numId w:val="6"/>
        </w:numPr>
      </w:pPr>
      <w:r w:rsidRPr="001948F8">
        <w:t>Create a list of 10 authors and the number of books they have with a 5-star rating. Order the list in descending order (COUNT/LIMIT/ORDER BY/WHERE)</w:t>
      </w:r>
    </w:p>
    <w:p w14:paraId="5C0CB438" w14:textId="77777777" w:rsidR="001948F8" w:rsidRPr="001948F8" w:rsidRDefault="001948F8" w:rsidP="0034265C">
      <w:pPr>
        <w:spacing w:after="0"/>
        <w:ind w:firstLine="720"/>
        <w:rPr>
          <w:color w:val="0070C0"/>
        </w:rPr>
      </w:pPr>
      <w:r w:rsidRPr="001948F8">
        <w:rPr>
          <w:color w:val="0070C0"/>
        </w:rPr>
        <w:t>SELECT author, COUNT(author),score</w:t>
      </w:r>
    </w:p>
    <w:p w14:paraId="6E6AB104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0E15DD25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 = 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 xml:space="preserve">️' </w:t>
      </w:r>
    </w:p>
    <w:p w14:paraId="77D17D20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, score</w:t>
      </w:r>
    </w:p>
    <w:p w14:paraId="3ABA26AB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author DESC</w:t>
      </w:r>
    </w:p>
    <w:p w14:paraId="126A3348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LIMIT 10</w:t>
      </w:r>
    </w:p>
    <w:p w14:paraId="0F3E1DBC" w14:textId="21D8F7E4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222641C8" wp14:editId="0D3ABFB3">
                <wp:extent cx="304800" cy="304800"/>
                <wp:effectExtent l="0" t="0" r="0" b="0"/>
                <wp:docPr id="50" name="Rectangle 50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D84F32" id="Rectangle 50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5D078133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 xml:space="preserve">Create a list of authors that have more than one </w:t>
      </w:r>
      <w:proofErr w:type="gramStart"/>
      <w:r w:rsidRPr="001948F8">
        <w:t>5 star</w:t>
      </w:r>
      <w:proofErr w:type="gramEnd"/>
      <w:r w:rsidRPr="001948F8">
        <w:t xml:space="preserve"> book written, then 4 stars, then 4-5 stars. Group by author (WHERE/GROUP BY/ORDER BY)</w:t>
      </w:r>
    </w:p>
    <w:p w14:paraId="03F45B72" w14:textId="6487556E" w:rsidR="001948F8" w:rsidRPr="001948F8" w:rsidRDefault="001948F8" w:rsidP="0034265C">
      <w:pPr>
        <w:pStyle w:val="ListParagraph"/>
        <w:numPr>
          <w:ilvl w:val="0"/>
          <w:numId w:val="3"/>
        </w:numPr>
      </w:pPr>
      <w:r w:rsidRPr="001948F8">
        <w:t>5 stars</w:t>
      </w:r>
    </w:p>
    <w:p w14:paraId="5064D6B1" w14:textId="77777777" w:rsidR="001948F8" w:rsidRPr="001948F8" w:rsidRDefault="001948F8" w:rsidP="0034265C">
      <w:pPr>
        <w:ind w:left="720"/>
      </w:pPr>
      <w:r w:rsidRPr="001948F8">
        <w:t>A: 14 books</w:t>
      </w:r>
    </w:p>
    <w:p w14:paraId="478D1992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author, COUNT(title) AS num_read</w:t>
      </w:r>
    </w:p>
    <w:p w14:paraId="0B1AC4A4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1CF68FD0" w14:textId="77777777" w:rsidR="001948F8" w:rsidRPr="001948F8" w:rsidRDefault="001948F8" w:rsidP="0034265C">
      <w:pPr>
        <w:spacing w:after="0"/>
        <w:ind w:left="720"/>
      </w:pPr>
      <w:r w:rsidRPr="001948F8">
        <w:rPr>
          <w:color w:val="0070C0"/>
        </w:rPr>
        <w:t>WHERE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'</w:t>
      </w:r>
    </w:p>
    <w:p w14:paraId="39F7D5EF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 HAVING COUNT(title) &gt; 1</w:t>
      </w:r>
    </w:p>
    <w:p w14:paraId="73D71494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num_read DESC</w:t>
      </w:r>
    </w:p>
    <w:p w14:paraId="1D3D5B0B" w14:textId="5D184117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30B66322" wp14:editId="57F49580">
                <wp:extent cx="304800" cy="304800"/>
                <wp:effectExtent l="0" t="0" r="0" b="0"/>
                <wp:docPr id="49" name="Rectangle 49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47AFEF" id="Rectangle 49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55DA706A" w14:textId="4BE8E992" w:rsidR="001948F8" w:rsidRPr="001948F8" w:rsidRDefault="001948F8" w:rsidP="0034265C">
      <w:pPr>
        <w:pStyle w:val="ListParagraph"/>
        <w:numPr>
          <w:ilvl w:val="0"/>
          <w:numId w:val="3"/>
        </w:numPr>
      </w:pPr>
      <w:r w:rsidRPr="001948F8">
        <w:t>4 stars</w:t>
      </w:r>
    </w:p>
    <w:p w14:paraId="38176DEC" w14:textId="77777777" w:rsidR="001948F8" w:rsidRPr="001948F8" w:rsidRDefault="001948F8" w:rsidP="0034265C">
      <w:pPr>
        <w:ind w:left="720"/>
      </w:pPr>
      <w:r w:rsidRPr="001948F8">
        <w:t>A: 9 books</w:t>
      </w:r>
    </w:p>
    <w:p w14:paraId="75E0C149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author, COUNT(title) AS num_read</w:t>
      </w:r>
    </w:p>
    <w:p w14:paraId="4A640375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79E575BE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</w:t>
      </w:r>
    </w:p>
    <w:p w14:paraId="72E2FCD8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 HAVING COUNT(title) &gt; 1</w:t>
      </w:r>
    </w:p>
    <w:p w14:paraId="090AF05F" w14:textId="77777777" w:rsidR="001948F8" w:rsidRPr="001948F8" w:rsidRDefault="001948F8" w:rsidP="0034265C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num_read DESC</w:t>
      </w:r>
    </w:p>
    <w:p w14:paraId="03B41068" w14:textId="0217060E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6005E225" wp14:editId="3C7C27FE">
                <wp:extent cx="304800" cy="304800"/>
                <wp:effectExtent l="0" t="0" r="0" b="0"/>
                <wp:docPr id="48" name="Rectangle 48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3941B57" id="Rectangle 48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DE6197C" w14:textId="4A764862" w:rsidR="001948F8" w:rsidRPr="001948F8" w:rsidRDefault="001948F8" w:rsidP="00764CC3">
      <w:pPr>
        <w:pStyle w:val="ListParagraph"/>
        <w:numPr>
          <w:ilvl w:val="0"/>
          <w:numId w:val="3"/>
        </w:numPr>
      </w:pPr>
      <w:r w:rsidRPr="001948F8">
        <w:t>4-5 stars, should give me 23 entries (correct</w:t>
      </w:r>
      <w:r w:rsidR="00764CC3">
        <w:t xml:space="preserve"> ?</w:t>
      </w:r>
      <w:r w:rsidRPr="001948F8">
        <w:t>)</w:t>
      </w:r>
    </w:p>
    <w:p w14:paraId="6F6C6A42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author, COUNT(title) AS num_read</w:t>
      </w:r>
    </w:p>
    <w:p w14:paraId="2D35595E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72B23A7F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WHERE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 OR score='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rFonts w:ascii="Segoe UI Emoji" w:hAnsi="Segoe UI Emoji" w:cs="Segoe UI Emoji"/>
        </w:rPr>
        <w:t>⭐</w:t>
      </w:r>
      <w:r w:rsidRPr="001948F8">
        <w:t>️</w:t>
      </w:r>
      <w:r w:rsidRPr="001948F8">
        <w:rPr>
          <w:color w:val="0070C0"/>
        </w:rPr>
        <w:t>'</w:t>
      </w:r>
    </w:p>
    <w:p w14:paraId="3A7B01B0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GROUP BY author HAVING COUNT(title) &gt; 1</w:t>
      </w:r>
    </w:p>
    <w:p w14:paraId="1BFC97FA" w14:textId="77777777" w:rsidR="001948F8" w:rsidRPr="001948F8" w:rsidRDefault="001948F8" w:rsidP="00764CC3">
      <w:pPr>
        <w:spacing w:after="0"/>
        <w:ind w:left="720"/>
        <w:rPr>
          <w:color w:val="0070C0"/>
        </w:rPr>
      </w:pPr>
      <w:r w:rsidRPr="001948F8">
        <w:rPr>
          <w:color w:val="0070C0"/>
        </w:rPr>
        <w:t>ORDER BY num_read DESC</w:t>
      </w:r>
    </w:p>
    <w:p w14:paraId="445F1FE5" w14:textId="6B1046E2" w:rsidR="001948F8" w:rsidRPr="001948F8" w:rsidRDefault="001948F8" w:rsidP="001948F8">
      <w:r w:rsidRPr="001948F8">
        <w:lastRenderedPageBreak/>
        <mc:AlternateContent>
          <mc:Choice Requires="wps">
            <w:drawing>
              <wp:inline distT="0" distB="0" distL="0" distR="0" wp14:anchorId="5CC19AA1" wp14:editId="6A3414D6">
                <wp:extent cx="304800" cy="304800"/>
                <wp:effectExtent l="0" t="0" r="0" b="0"/>
                <wp:docPr id="47" name="Rectangle 47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3FBBDCF" id="Rectangle 47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0577860" w14:textId="21FC1578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0A55EFA1" wp14:editId="70810DD2">
                <wp:extent cx="304800" cy="304800"/>
                <wp:effectExtent l="0" t="0" r="0" b="0"/>
                <wp:docPr id="46" name="Rectangle 46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11CCEAA" id="Rectangle 46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06B1A8BC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List all the book titles that start with “The” (WHERE/LIKE/ COUNT)</w:t>
      </w:r>
    </w:p>
    <w:p w14:paraId="68A2EE10" w14:textId="77777777" w:rsidR="001948F8" w:rsidRPr="001948F8" w:rsidRDefault="001948F8" w:rsidP="00764CC3">
      <w:pPr>
        <w:ind w:left="360"/>
      </w:pPr>
      <w:r w:rsidRPr="001948F8">
        <w:t>A: 65 books have a title that start with “ The “</w:t>
      </w:r>
    </w:p>
    <w:p w14:paraId="4D93DDBD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, COUNT(title)</w:t>
      </w:r>
    </w:p>
    <w:p w14:paraId="3CAE742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 AS mb</w:t>
      </w:r>
    </w:p>
    <w:p w14:paraId="0BAAC381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title LIKE 'The%'</w:t>
      </w:r>
    </w:p>
    <w:p w14:paraId="311ADC58" w14:textId="7058DAE4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,</w:t>
      </w:r>
      <w:r w:rsidR="00764CC3">
        <w:rPr>
          <w:color w:val="0070C0"/>
        </w:rPr>
        <w:t xml:space="preserve"> </w:t>
      </w:r>
      <w:r w:rsidRPr="001948F8">
        <w:rPr>
          <w:color w:val="0070C0"/>
        </w:rPr>
        <w:t>title</w:t>
      </w:r>
    </w:p>
    <w:p w14:paraId="54B9978E" w14:textId="6D930CE5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1DD69E80" wp14:editId="06D00BF6">
                <wp:extent cx="304800" cy="304800"/>
                <wp:effectExtent l="0" t="0" r="0" b="0"/>
                <wp:docPr id="45" name="Rectangle 45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205B732" id="Rectangle 45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EF80843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List all the book titles that have “the” somewhere in the title (WHERE/LIKE/ COUNT)</w:t>
      </w:r>
    </w:p>
    <w:p w14:paraId="3C61DED6" w14:textId="77777777" w:rsidR="001948F8" w:rsidRPr="001948F8" w:rsidRDefault="001948F8" w:rsidP="00764CC3">
      <w:pPr>
        <w:ind w:left="360"/>
      </w:pPr>
      <w:r w:rsidRPr="001948F8">
        <w:t>A: there are 44 entries</w:t>
      </w:r>
    </w:p>
    <w:p w14:paraId="11AE922F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, COUNT(title)</w:t>
      </w:r>
    </w:p>
    <w:p w14:paraId="712AD1C3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 AS mb</w:t>
      </w:r>
    </w:p>
    <w:p w14:paraId="12BE2AFE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title LIKE '%the%'</w:t>
      </w:r>
    </w:p>
    <w:p w14:paraId="2483FD36" w14:textId="1BA9C21E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,</w:t>
      </w:r>
      <w:r w:rsidR="00764CC3" w:rsidRPr="00764CC3">
        <w:rPr>
          <w:color w:val="0070C0"/>
        </w:rPr>
        <w:t xml:space="preserve"> </w:t>
      </w:r>
      <w:r w:rsidRPr="001948F8">
        <w:rPr>
          <w:color w:val="0070C0"/>
        </w:rPr>
        <w:t>title</w:t>
      </w:r>
    </w:p>
    <w:p w14:paraId="7695B729" w14:textId="7D89EFD2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74D64229" wp14:editId="06120D03">
                <wp:extent cx="304800" cy="304800"/>
                <wp:effectExtent l="0" t="0" r="0" b="0"/>
                <wp:docPr id="43" name="Rectangle 43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6412CD" id="Rectangle 43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8A0A916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How many authors have you read from? (COUNT)</w:t>
      </w:r>
    </w:p>
    <w:p w14:paraId="7683A14F" w14:textId="77777777" w:rsidR="001948F8" w:rsidRPr="001948F8" w:rsidRDefault="001948F8" w:rsidP="00764CC3">
      <w:pPr>
        <w:ind w:left="360"/>
      </w:pPr>
      <w:r w:rsidRPr="001948F8">
        <w:t>A: 133</w:t>
      </w:r>
    </w:p>
    <w:p w14:paraId="32D03841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count(title)</w:t>
      </w:r>
    </w:p>
    <w:p w14:paraId="790AE675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</w:t>
      </w:r>
    </w:p>
    <w:p w14:paraId="32381655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</w:t>
      </w:r>
    </w:p>
    <w:p w14:paraId="2CBD9039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ORDER BY COUNT(title) DESC</w:t>
      </w:r>
    </w:p>
    <w:p w14:paraId="3FD6171A" w14:textId="67EE0E82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5AB50F83" wp14:editId="02383FD2">
                <wp:extent cx="304800" cy="304800"/>
                <wp:effectExtent l="0" t="0" r="0" b="0"/>
                <wp:docPr id="42" name="Rectangle 42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4E2375" id="Rectangle 42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34126A7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how many authors have you read 5 or more books of? (HAVING)</w:t>
      </w:r>
    </w:p>
    <w:p w14:paraId="45747EDA" w14:textId="77777777" w:rsidR="001948F8" w:rsidRPr="001948F8" w:rsidRDefault="001948F8" w:rsidP="00764CC3">
      <w:pPr>
        <w:ind w:left="360"/>
      </w:pPr>
      <w:r w:rsidRPr="001948F8">
        <w:t>A: 10 authors</w:t>
      </w:r>
    </w:p>
    <w:p w14:paraId="2133552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count(title)</w:t>
      </w:r>
    </w:p>
    <w:p w14:paraId="4956787B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mybooks</w:t>
      </w:r>
    </w:p>
    <w:p w14:paraId="1558F32F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</w:t>
      </w:r>
    </w:p>
    <w:p w14:paraId="1076062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 xml:space="preserve">HAVING COUNT(title) &gt;= 5 </w:t>
      </w:r>
    </w:p>
    <w:p w14:paraId="1AD6C2DD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ORDER BY COUNT(title) DESC</w:t>
      </w:r>
    </w:p>
    <w:p w14:paraId="3BFE50B5" w14:textId="106CE202" w:rsidR="001948F8" w:rsidRDefault="001948F8" w:rsidP="001948F8">
      <w:r w:rsidRPr="001948F8">
        <mc:AlternateContent>
          <mc:Choice Requires="wps">
            <w:drawing>
              <wp:inline distT="0" distB="0" distL="0" distR="0" wp14:anchorId="29E29EF5" wp14:editId="4AB7C15D">
                <wp:extent cx="304800" cy="304800"/>
                <wp:effectExtent l="0" t="0" r="0" b="0"/>
                <wp:docPr id="39" name="Rectangle 39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C34895" id="Rectangle 39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C27163B" w14:textId="77777777" w:rsidR="00764CC3" w:rsidRPr="001948F8" w:rsidRDefault="00764CC3" w:rsidP="001948F8"/>
    <w:p w14:paraId="266B00FA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lastRenderedPageBreak/>
        <w:t xml:space="preserve">Add the book </w:t>
      </w:r>
      <w:r w:rsidRPr="001948F8">
        <w:rPr>
          <w:b/>
          <w:bCs/>
        </w:rPr>
        <w:t>Almendra</w:t>
      </w:r>
      <w:r w:rsidRPr="001948F8">
        <w:t xml:space="preserve"> by </w:t>
      </w:r>
      <w:r w:rsidRPr="001948F8">
        <w:rPr>
          <w:b/>
          <w:bCs/>
        </w:rPr>
        <w:t>Won-Pyung Sohn</w:t>
      </w:r>
      <w:r w:rsidRPr="001948F8">
        <w:t xml:space="preserve"> to the TBR table (INSERT INTO)</w:t>
      </w:r>
    </w:p>
    <w:p w14:paraId="72114CC3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INSERT INTO tbr(author,title,series,s_name)</w:t>
      </w:r>
    </w:p>
    <w:p w14:paraId="1CBABBCB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VALUES</w:t>
      </w:r>
    </w:p>
    <w:p w14:paraId="42C32467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('Won Pyung Sohn', 'Almendra', 'NO', 'N/A'</w:t>
      </w:r>
      <w:proofErr w:type="gramStart"/>
      <w:r w:rsidRPr="001948F8">
        <w:rPr>
          <w:color w:val="0070C0"/>
        </w:rPr>
        <w:t>);</w:t>
      </w:r>
      <w:proofErr w:type="gramEnd"/>
    </w:p>
    <w:p w14:paraId="53584C19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*</w:t>
      </w:r>
    </w:p>
    <w:p w14:paraId="7D6C3C43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tbr</w:t>
      </w:r>
    </w:p>
    <w:p w14:paraId="3C50C6BC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title='Almendra'</w:t>
      </w:r>
    </w:p>
    <w:p w14:paraId="01E4DF76" w14:textId="17608C40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75F8D44C" wp14:editId="1DD1DEE4">
                <wp:extent cx="304800" cy="304800"/>
                <wp:effectExtent l="0" t="0" r="0" b="0"/>
                <wp:docPr id="38" name="Rectangle 38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DA3CE4" id="Rectangle 38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445D5815" w14:textId="77777777" w:rsidR="001948F8" w:rsidRPr="001948F8" w:rsidRDefault="001948F8" w:rsidP="0034265C">
      <w:pPr>
        <w:numPr>
          <w:ilvl w:val="0"/>
          <w:numId w:val="6"/>
        </w:numPr>
      </w:pPr>
      <w:r w:rsidRPr="001948F8">
        <w:t>how many series have been read? (WHERE/GROUP BY)</w:t>
      </w:r>
    </w:p>
    <w:p w14:paraId="4C08E988" w14:textId="77777777" w:rsidR="001948F8" w:rsidRPr="001948F8" w:rsidRDefault="001948F8" w:rsidP="00764CC3">
      <w:pPr>
        <w:ind w:left="360"/>
      </w:pPr>
      <w:r w:rsidRPr="001948F8">
        <w:t>A: 53</w:t>
      </w:r>
    </w:p>
    <w:p w14:paraId="0CF3F754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s_name</w:t>
      </w:r>
    </w:p>
    <w:p w14:paraId="0663FABB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tbr</w:t>
      </w:r>
    </w:p>
    <w:p w14:paraId="449687AA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>WHERE s_name != 'N/A'</w:t>
      </w:r>
    </w:p>
    <w:p w14:paraId="5DDF5348" w14:textId="77777777" w:rsidR="001948F8" w:rsidRPr="001948F8" w:rsidRDefault="001948F8" w:rsidP="00764CC3">
      <w:pPr>
        <w:spacing w:after="0"/>
        <w:ind w:left="360"/>
        <w:rPr>
          <w:color w:val="0070C0"/>
        </w:rPr>
      </w:pPr>
      <w:r w:rsidRPr="001948F8">
        <w:rPr>
          <w:color w:val="0070C0"/>
        </w:rPr>
        <w:t xml:space="preserve">GROUP BY </w:t>
      </w:r>
      <w:proofErr w:type="spellStart"/>
      <w:r w:rsidRPr="001948F8">
        <w:rPr>
          <w:color w:val="0070C0"/>
        </w:rPr>
        <w:t>tbr.author</w:t>
      </w:r>
      <w:proofErr w:type="spellEnd"/>
      <w:r w:rsidRPr="001948F8">
        <w:rPr>
          <w:color w:val="0070C0"/>
        </w:rPr>
        <w:t>, s_name</w:t>
      </w:r>
    </w:p>
    <w:p w14:paraId="78AB5282" w14:textId="5ABB5681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65F569C2" wp14:editId="2421F36B">
                <wp:extent cx="304800" cy="304800"/>
                <wp:effectExtent l="0" t="0" r="0" b="0"/>
                <wp:docPr id="37" name="Rectangle 37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B23604" id="Rectangle 37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5F894DF8" w14:textId="77777777" w:rsidR="001948F8" w:rsidRPr="001948F8" w:rsidRDefault="001948F8" w:rsidP="001948F8">
      <w:r w:rsidRPr="001948F8">
        <w:pict w14:anchorId="48814037">
          <v:rect id="_x0000_i1192" style="width:0;height:1.5pt" o:hralign="center" o:hrstd="t" o:hr="t" fillcolor="#a0a0a0" stroked="f"/>
        </w:pict>
      </w:r>
    </w:p>
    <w:p w14:paraId="31810FF7" w14:textId="77777777" w:rsidR="001948F8" w:rsidRPr="001948F8" w:rsidRDefault="001948F8" w:rsidP="001948F8">
      <w:r w:rsidRPr="001948F8">
        <w:t>JOINED TABLES</w:t>
      </w:r>
    </w:p>
    <w:p w14:paraId="3F4E4DA6" w14:textId="1F96ECE7" w:rsidR="001948F8" w:rsidRDefault="001948F8" w:rsidP="001379D9">
      <w:pPr>
        <w:pStyle w:val="ListParagraph"/>
        <w:numPr>
          <w:ilvl w:val="0"/>
          <w:numId w:val="6"/>
        </w:numPr>
      </w:pPr>
      <w:r w:rsidRPr="001948F8">
        <w:t xml:space="preserve">Do you have any </w:t>
      </w:r>
      <w:r w:rsidR="001379D9">
        <w:t xml:space="preserve">books on </w:t>
      </w:r>
      <w:r w:rsidR="001379D9">
        <w:rPr>
          <w:b/>
          <w:bCs/>
        </w:rPr>
        <w:t>tbr</w:t>
      </w:r>
      <w:r w:rsidRPr="001948F8">
        <w:t xml:space="preserve"> </w:t>
      </w:r>
      <w:r w:rsidR="001379D9">
        <w:t xml:space="preserve">that have the same </w:t>
      </w:r>
      <w:r w:rsidRPr="001948F8">
        <w:t xml:space="preserve">authors </w:t>
      </w:r>
      <w:r w:rsidR="001379D9">
        <w:t xml:space="preserve">on </w:t>
      </w:r>
      <w:r w:rsidR="001379D9" w:rsidRPr="001379D9">
        <w:rPr>
          <w:b/>
          <w:bCs/>
        </w:rPr>
        <w:t>mybooks</w:t>
      </w:r>
      <w:r w:rsidR="001379D9">
        <w:t xml:space="preserve"> table?</w:t>
      </w:r>
      <w:r w:rsidRPr="001948F8">
        <w:t>? (INNER JOIN)</w:t>
      </w:r>
    </w:p>
    <w:p w14:paraId="7C0B3002" w14:textId="47C32BE8" w:rsidR="001379D9" w:rsidRPr="001948F8" w:rsidRDefault="001379D9" w:rsidP="001379D9">
      <w:pPr>
        <w:pStyle w:val="ListParagraph"/>
      </w:pPr>
      <w:r>
        <w:t>A: Yes, 2 authors with one book each</w:t>
      </w:r>
    </w:p>
    <w:p w14:paraId="3A05A7C1" w14:textId="77777777" w:rsidR="001948F8" w:rsidRPr="001948F8" w:rsidRDefault="001948F8" w:rsidP="001379D9">
      <w:pPr>
        <w:spacing w:after="0"/>
        <w:ind w:left="720"/>
        <w:rPr>
          <w:color w:val="0070C0"/>
        </w:rPr>
      </w:pPr>
      <w:r w:rsidRPr="001948F8">
        <w:rPr>
          <w:color w:val="0070C0"/>
        </w:rPr>
        <w:t>SELECT mb.author, t.title</w:t>
      </w:r>
    </w:p>
    <w:p w14:paraId="060177C6" w14:textId="77777777" w:rsidR="001948F8" w:rsidRPr="001948F8" w:rsidRDefault="001948F8" w:rsidP="001379D9">
      <w:pPr>
        <w:spacing w:after="0"/>
        <w:ind w:left="720"/>
        <w:rPr>
          <w:color w:val="0070C0"/>
        </w:rPr>
      </w:pPr>
      <w:r w:rsidRPr="001948F8">
        <w:rPr>
          <w:color w:val="0070C0"/>
        </w:rPr>
        <w:t>FROM mybooks AS mb</w:t>
      </w:r>
    </w:p>
    <w:p w14:paraId="015CA68C" w14:textId="77777777" w:rsidR="001948F8" w:rsidRPr="001948F8" w:rsidRDefault="001948F8" w:rsidP="001379D9">
      <w:pPr>
        <w:spacing w:after="0"/>
        <w:ind w:left="720"/>
        <w:rPr>
          <w:color w:val="0070C0"/>
        </w:rPr>
      </w:pPr>
      <w:r w:rsidRPr="001948F8">
        <w:rPr>
          <w:color w:val="0070C0"/>
        </w:rPr>
        <w:t>INNER JOIN tbr AS t</w:t>
      </w:r>
    </w:p>
    <w:p w14:paraId="5A6E0480" w14:textId="77777777" w:rsidR="001948F8" w:rsidRPr="001948F8" w:rsidRDefault="001948F8" w:rsidP="001379D9">
      <w:pPr>
        <w:spacing w:after="0"/>
        <w:ind w:left="720"/>
      </w:pPr>
      <w:r w:rsidRPr="001948F8">
        <w:rPr>
          <w:color w:val="0070C0"/>
        </w:rPr>
        <w:t>USING (title)</w:t>
      </w:r>
    </w:p>
    <w:p w14:paraId="49AF92D2" w14:textId="16539564" w:rsidR="001948F8" w:rsidRPr="001948F8" w:rsidRDefault="001948F8" w:rsidP="001948F8"/>
    <w:p w14:paraId="567E1236" w14:textId="77777777" w:rsidR="001948F8" w:rsidRPr="001948F8" w:rsidRDefault="001948F8" w:rsidP="001379D9">
      <w:pPr>
        <w:numPr>
          <w:ilvl w:val="0"/>
          <w:numId w:val="6"/>
        </w:numPr>
      </w:pPr>
      <w:r w:rsidRPr="001948F8">
        <w:t>Combine the entries of both mybooks table and tbr table (UNION)</w:t>
      </w:r>
    </w:p>
    <w:p w14:paraId="3D8D74CA" w14:textId="77777777" w:rsidR="001948F8" w:rsidRPr="001948F8" w:rsidRDefault="001948F8" w:rsidP="001379D9">
      <w:pPr>
        <w:ind w:left="360"/>
      </w:pPr>
      <w:r w:rsidRPr="001948F8">
        <w:t>mybooks has: 240 entries</w:t>
      </w:r>
    </w:p>
    <w:p w14:paraId="76C634AF" w14:textId="14CC3438" w:rsidR="001948F8" w:rsidRDefault="001948F8" w:rsidP="001379D9">
      <w:pPr>
        <w:ind w:left="360"/>
      </w:pPr>
      <w:r w:rsidRPr="001948F8">
        <w:t>mybooks has: 15</w:t>
      </w:r>
      <w:r w:rsidR="00276F40">
        <w:t>3</w:t>
      </w:r>
      <w:r w:rsidRPr="001948F8">
        <w:t xml:space="preserve"> entries</w:t>
      </w:r>
    </w:p>
    <w:p w14:paraId="78FC113F" w14:textId="4DDAD73D" w:rsidR="00276F40" w:rsidRPr="001948F8" w:rsidRDefault="00276F40" w:rsidP="001379D9">
      <w:pPr>
        <w:ind w:left="360"/>
      </w:pPr>
      <w:r>
        <w:t>Total entries: 391</w:t>
      </w:r>
    </w:p>
    <w:p w14:paraId="2CE00C78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</w:t>
      </w:r>
    </w:p>
    <w:p w14:paraId="2A4B2AD7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 mybooks AS mb</w:t>
      </w:r>
    </w:p>
    <w:p w14:paraId="20B74C61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UNION</w:t>
      </w:r>
    </w:p>
    <w:p w14:paraId="32F9E9A6" w14:textId="77777777" w:rsidR="001948F8" w:rsidRPr="001948F8" w:rsidRDefault="001948F8" w:rsidP="001379D9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, title</w:t>
      </w:r>
    </w:p>
    <w:p w14:paraId="388558ED" w14:textId="77777777" w:rsidR="001948F8" w:rsidRPr="001948F8" w:rsidRDefault="001948F8" w:rsidP="001379D9">
      <w:pPr>
        <w:spacing w:after="0"/>
        <w:ind w:left="360"/>
      </w:pPr>
      <w:r w:rsidRPr="001948F8">
        <w:rPr>
          <w:color w:val="0070C0"/>
        </w:rPr>
        <w:t>FROM tbr AS t</w:t>
      </w:r>
    </w:p>
    <w:p w14:paraId="6EB14AD8" w14:textId="1AF55A5F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28C791FB" wp14:editId="7DD62278">
                <wp:extent cx="304800" cy="304800"/>
                <wp:effectExtent l="0" t="0" r="0" b="0"/>
                <wp:docPr id="30" name="Rectangle 30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89B3A2" id="Rectangle 30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2913D00" w14:textId="77777777" w:rsidR="001948F8" w:rsidRPr="001948F8" w:rsidRDefault="001948F8" w:rsidP="001379D9">
      <w:pPr>
        <w:numPr>
          <w:ilvl w:val="0"/>
          <w:numId w:val="6"/>
        </w:numPr>
      </w:pPr>
      <w:r w:rsidRPr="001948F8">
        <w:lastRenderedPageBreak/>
        <w:t xml:space="preserve">Select </w:t>
      </w:r>
      <w:r w:rsidRPr="001948F8">
        <w:rPr>
          <w:b/>
          <w:bCs/>
        </w:rPr>
        <w:t>only</w:t>
      </w:r>
      <w:r w:rsidRPr="001948F8">
        <w:t xml:space="preserve"> entries of the tbr table that </w:t>
      </w:r>
      <w:r w:rsidRPr="001948F8">
        <w:rPr>
          <w:b/>
          <w:bCs/>
        </w:rPr>
        <w:t>do not</w:t>
      </w:r>
      <w:r w:rsidRPr="001948F8">
        <w:t xml:space="preserve"> have an author in common with the table “mybooks” (LEFT/RIGHT join)</w:t>
      </w:r>
    </w:p>
    <w:p w14:paraId="38DDFEA5" w14:textId="77777777" w:rsidR="001948F8" w:rsidRPr="001948F8" w:rsidRDefault="001948F8" w:rsidP="00276F40">
      <w:pPr>
        <w:ind w:left="360"/>
      </w:pPr>
      <w:r w:rsidRPr="001948F8">
        <w:t>A: 114</w:t>
      </w:r>
    </w:p>
    <w:p w14:paraId="377ECB05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SELECT author</w:t>
      </w:r>
    </w:p>
    <w:p w14:paraId="163F58CF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FROM tbr AS t</w:t>
      </w:r>
    </w:p>
    <w:p w14:paraId="173EB672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LEFT OUTER JOIN mybooks AS m</w:t>
      </w:r>
    </w:p>
    <w:p w14:paraId="5BEA048F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USING (author)</w:t>
      </w:r>
    </w:p>
    <w:p w14:paraId="3BBDD74A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GROUP BY author</w:t>
      </w:r>
    </w:p>
    <w:p w14:paraId="7CF8F697" w14:textId="77777777" w:rsidR="001948F8" w:rsidRPr="001948F8" w:rsidRDefault="001948F8" w:rsidP="00276F40">
      <w:pPr>
        <w:spacing w:after="0"/>
        <w:ind w:left="360"/>
        <w:rPr>
          <w:color w:val="0070C0"/>
        </w:rPr>
      </w:pPr>
      <w:r w:rsidRPr="001948F8">
        <w:rPr>
          <w:color w:val="0070C0"/>
        </w:rPr>
        <w:t>ORDER BY author DESC</w:t>
      </w:r>
    </w:p>
    <w:p w14:paraId="7618EE59" w14:textId="7EA9C6E7" w:rsidR="001948F8" w:rsidRPr="001948F8" w:rsidRDefault="001948F8" w:rsidP="001948F8">
      <w:r w:rsidRPr="001948F8">
        <mc:AlternateContent>
          <mc:Choice Requires="wps">
            <w:drawing>
              <wp:inline distT="0" distB="0" distL="0" distR="0" wp14:anchorId="0B380F45" wp14:editId="5C5331C9">
                <wp:extent cx="304800" cy="304800"/>
                <wp:effectExtent l="0" t="0" r="0" b="0"/>
                <wp:docPr id="29" name="Rectangle 29" descr="Untitl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0978FF" id="Rectangle 29" o:spid="_x0000_s1026" alt="Untitled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57CB0F6" w14:textId="350B074C" w:rsidR="001948F8" w:rsidRDefault="001948F8" w:rsidP="001379D9">
      <w:pPr>
        <w:numPr>
          <w:ilvl w:val="0"/>
          <w:numId w:val="6"/>
        </w:numPr>
      </w:pPr>
      <w:r w:rsidRPr="001948F8">
        <w:t xml:space="preserve">Select </w:t>
      </w:r>
      <w:r w:rsidRPr="001948F8">
        <w:rPr>
          <w:b/>
          <w:bCs/>
        </w:rPr>
        <w:t>only</w:t>
      </w:r>
      <w:r w:rsidRPr="001948F8">
        <w:t xml:space="preserve"> entries of the tbr table that </w:t>
      </w:r>
      <w:r w:rsidRPr="001948F8">
        <w:rPr>
          <w:b/>
          <w:bCs/>
        </w:rPr>
        <w:t>have</w:t>
      </w:r>
      <w:r w:rsidRPr="001948F8">
        <w:t xml:space="preserve"> an author in common with the table “mybooks” (LEFT/RIGHT join)</w:t>
      </w:r>
    </w:p>
    <w:p w14:paraId="0323C0E2" w14:textId="49343FA5" w:rsidR="009249A3" w:rsidRDefault="009249A3" w:rsidP="009249A3">
      <w:pPr>
        <w:ind w:left="360"/>
      </w:pPr>
      <w:r>
        <w:t>A: 21 entries</w:t>
      </w:r>
    </w:p>
    <w:p w14:paraId="7A5A813B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SELECT t.author</w:t>
      </w:r>
    </w:p>
    <w:p w14:paraId="7D1CBEE6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FROM tbr AS t</w:t>
      </w:r>
    </w:p>
    <w:p w14:paraId="52D4712B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LEFT OUTER JOIN mybooks AS m</w:t>
      </w:r>
    </w:p>
    <w:p w14:paraId="3B0662F3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USING (author)</w:t>
      </w:r>
    </w:p>
    <w:p w14:paraId="7F0EE66E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WHERE t.author = m.author</w:t>
      </w:r>
    </w:p>
    <w:p w14:paraId="79AB0836" w14:textId="77777777" w:rsidR="009249A3" w:rsidRPr="009249A3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GROUP BY author</w:t>
      </w:r>
    </w:p>
    <w:p w14:paraId="747A78E0" w14:textId="3167025E" w:rsidR="009249A3" w:rsidRPr="001948F8" w:rsidRDefault="009249A3" w:rsidP="009249A3">
      <w:pPr>
        <w:spacing w:after="0"/>
        <w:ind w:left="360"/>
        <w:rPr>
          <w:color w:val="0070C0"/>
        </w:rPr>
      </w:pPr>
      <w:r w:rsidRPr="009249A3">
        <w:rPr>
          <w:color w:val="0070C0"/>
        </w:rPr>
        <w:t>ORDER BY author DESC</w:t>
      </w:r>
    </w:p>
    <w:p w14:paraId="26B37755" w14:textId="77777777" w:rsidR="001948F8" w:rsidRPr="001948F8" w:rsidRDefault="001948F8" w:rsidP="001948F8"/>
    <w:p w14:paraId="007C99E1" w14:textId="48016223" w:rsidR="00F4086F" w:rsidRDefault="00F4086F" w:rsidP="00DA6D23">
      <w:pPr>
        <w:rPr>
          <w:color w:val="0070C0"/>
        </w:rPr>
      </w:pPr>
    </w:p>
    <w:p w14:paraId="781EBF83" w14:textId="77777777" w:rsidR="00F4086F" w:rsidRPr="00DA6D23" w:rsidRDefault="00F4086F" w:rsidP="00DA6D23">
      <w:pPr>
        <w:rPr>
          <w:color w:val="0070C0"/>
        </w:rPr>
      </w:pPr>
    </w:p>
    <w:sectPr w:rsidR="00F4086F" w:rsidRPr="00DA6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C638F"/>
    <w:multiLevelType w:val="multilevel"/>
    <w:tmpl w:val="5540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663B10"/>
    <w:multiLevelType w:val="multilevel"/>
    <w:tmpl w:val="45AAD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8C4B7C"/>
    <w:multiLevelType w:val="multilevel"/>
    <w:tmpl w:val="A35CB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0E255D"/>
    <w:multiLevelType w:val="multilevel"/>
    <w:tmpl w:val="A35CB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716B75"/>
    <w:multiLevelType w:val="multilevel"/>
    <w:tmpl w:val="7DE2E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D11F51"/>
    <w:multiLevelType w:val="multilevel"/>
    <w:tmpl w:val="A35CB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CD2ABF"/>
    <w:multiLevelType w:val="hybridMultilevel"/>
    <w:tmpl w:val="BE5C61B0"/>
    <w:lvl w:ilvl="0" w:tplc="4E6AD09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58825836">
    <w:abstractNumId w:val="4"/>
  </w:num>
  <w:num w:numId="2" w16cid:durableId="615988367">
    <w:abstractNumId w:val="0"/>
  </w:num>
  <w:num w:numId="3" w16cid:durableId="607127672">
    <w:abstractNumId w:val="3"/>
  </w:num>
  <w:num w:numId="4" w16cid:durableId="631132989">
    <w:abstractNumId w:val="1"/>
  </w:num>
  <w:num w:numId="5" w16cid:durableId="512304400">
    <w:abstractNumId w:val="2"/>
  </w:num>
  <w:num w:numId="6" w16cid:durableId="450975406">
    <w:abstractNumId w:val="6"/>
  </w:num>
  <w:num w:numId="7" w16cid:durableId="9970016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3NDAxNzcysjQ3tbBU0lEKTi0uzszPAykwrAUA7A+e/SwAAAA="/>
  </w:docVars>
  <w:rsids>
    <w:rsidRoot w:val="00DA6D23"/>
    <w:rsid w:val="001379D9"/>
    <w:rsid w:val="001948F8"/>
    <w:rsid w:val="00276F40"/>
    <w:rsid w:val="0034265C"/>
    <w:rsid w:val="007370A6"/>
    <w:rsid w:val="00764CC3"/>
    <w:rsid w:val="00860A99"/>
    <w:rsid w:val="009249A3"/>
    <w:rsid w:val="00942536"/>
    <w:rsid w:val="00C9437F"/>
    <w:rsid w:val="00DA6D23"/>
    <w:rsid w:val="00F40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F40B6"/>
  <w15:chartTrackingRefBased/>
  <w15:docId w15:val="{3136B80F-9550-4F7E-86C8-23A77FD8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86F"/>
  </w:style>
  <w:style w:type="paragraph" w:styleId="Heading1">
    <w:name w:val="heading 1"/>
    <w:basedOn w:val="Normal"/>
    <w:next w:val="Normal"/>
    <w:link w:val="Heading1Char"/>
    <w:uiPriority w:val="9"/>
    <w:qFormat/>
    <w:rsid w:val="00DA6D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6D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37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19B35B-A9E5-44AB-8FD7-734B2843A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6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Solari</dc:creator>
  <cp:keywords/>
  <dc:description/>
  <cp:lastModifiedBy>Andrea Solari</cp:lastModifiedBy>
  <cp:revision>1</cp:revision>
  <dcterms:created xsi:type="dcterms:W3CDTF">2022-07-08T21:47:00Z</dcterms:created>
  <dcterms:modified xsi:type="dcterms:W3CDTF">2022-07-08T22:35:00Z</dcterms:modified>
</cp:coreProperties>
</file>